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8DDFE8" w14:textId="7B117396" w:rsidR="008F0FA8" w:rsidRDefault="002554DF" w:rsidP="002554DF">
      <w:pPr>
        <w:pStyle w:val="Title"/>
        <w:jc w:val="center"/>
        <w:rPr>
          <w:b/>
          <w:bCs/>
        </w:rPr>
      </w:pPr>
      <w:proofErr w:type="spellStart"/>
      <w:r w:rsidRPr="002554DF">
        <w:rPr>
          <w:b/>
          <w:bCs/>
        </w:rPr>
        <w:t>FeeReport</w:t>
      </w:r>
      <w:proofErr w:type="spellEnd"/>
      <w:r w:rsidRPr="002554DF">
        <w:rPr>
          <w:b/>
          <w:bCs/>
        </w:rPr>
        <w:t xml:space="preserve"> Application</w:t>
      </w:r>
    </w:p>
    <w:p w14:paraId="678C339B" w14:textId="08A4B3BA" w:rsidR="002554DF" w:rsidRDefault="002554DF" w:rsidP="002554DF"/>
    <w:p w14:paraId="192F0AAB" w14:textId="1D9D6643" w:rsidR="002554DF" w:rsidRPr="002554DF" w:rsidRDefault="002554DF" w:rsidP="002554DF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 xml:space="preserve">A </w:t>
      </w: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student management </w:t>
      </w: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software</w:t>
      </w: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system to manage </w:t>
      </w:r>
      <w:proofErr w:type="spellStart"/>
      <w:proofErr w:type="gramStart"/>
      <w:r>
        <w:rPr>
          <w:rFonts w:ascii="Verdana" w:eastAsia="Times New Roman" w:hAnsi="Verdana" w:cs="Times New Roman"/>
          <w:color w:val="000000"/>
          <w:sz w:val="21"/>
          <w:szCs w:val="21"/>
        </w:rPr>
        <w:t>fee’s</w:t>
      </w:r>
      <w:proofErr w:type="spellEnd"/>
      <w:proofErr w:type="gram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of the students</w:t>
      </w: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 xml:space="preserve"> where admin can add/view/delete accountant and accountant can add/view/edit/delete student, check due fee and logout.</w:t>
      </w:r>
    </w:p>
    <w:p w14:paraId="559478D3" w14:textId="77777777" w:rsidR="002554DF" w:rsidRDefault="002554DF" w:rsidP="002554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</w:rPr>
      </w:pPr>
    </w:p>
    <w:p w14:paraId="3CB8F719" w14:textId="7F074950" w:rsidR="002554DF" w:rsidRPr="002554DF" w:rsidRDefault="002554DF" w:rsidP="002554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</w:rPr>
      </w:pPr>
      <w:r w:rsidRPr="002554DF">
        <w:rPr>
          <w:rFonts w:ascii="Helvetica" w:eastAsia="Times New Roman" w:hAnsi="Helvetica" w:cs="Helvetica"/>
          <w:color w:val="008000"/>
          <w:sz w:val="32"/>
          <w:szCs w:val="32"/>
        </w:rPr>
        <w:t>Users of the System</w:t>
      </w:r>
    </w:p>
    <w:p w14:paraId="1EEC3DAB" w14:textId="77777777" w:rsidR="002554DF" w:rsidRPr="002554DF" w:rsidRDefault="002554DF" w:rsidP="002554DF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Admin</w:t>
      </w:r>
    </w:p>
    <w:p w14:paraId="68069CD0" w14:textId="77777777" w:rsidR="002554DF" w:rsidRPr="002554DF" w:rsidRDefault="002554DF" w:rsidP="002554DF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Accountant</w:t>
      </w:r>
    </w:p>
    <w:p w14:paraId="60BAD3A4" w14:textId="77777777" w:rsidR="002554DF" w:rsidRPr="002554DF" w:rsidRDefault="002554DF" w:rsidP="002554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</w:rPr>
      </w:pPr>
      <w:r w:rsidRPr="002554DF">
        <w:rPr>
          <w:rFonts w:ascii="Helvetica" w:eastAsia="Times New Roman" w:hAnsi="Helvetica" w:cs="Helvetica"/>
          <w:color w:val="008000"/>
          <w:sz w:val="32"/>
          <w:szCs w:val="32"/>
        </w:rPr>
        <w:t>Functional Requirements</w:t>
      </w:r>
    </w:p>
    <w:p w14:paraId="7A5632FC" w14:textId="77777777" w:rsidR="002554DF" w:rsidRPr="002554DF" w:rsidRDefault="002554DF" w:rsidP="002554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4DF">
        <w:rPr>
          <w:rFonts w:ascii="Verdana" w:eastAsia="Times New Roman" w:hAnsi="Verdana" w:cs="Times New Roman"/>
          <w:b/>
          <w:bCs/>
          <w:sz w:val="21"/>
          <w:szCs w:val="21"/>
          <w:shd w:val="clear" w:color="auto" w:fill="FFFFFF"/>
        </w:rPr>
        <w:t>1. Admin</w:t>
      </w:r>
    </w:p>
    <w:p w14:paraId="57EEE9C7" w14:textId="77777777" w:rsidR="002554DF" w:rsidRPr="002554DF" w:rsidRDefault="002554DF" w:rsidP="002554DF">
      <w:pPr>
        <w:numPr>
          <w:ilvl w:val="0"/>
          <w:numId w:val="2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Can add/view/edit/delete accountant</w:t>
      </w:r>
    </w:p>
    <w:p w14:paraId="038B576E" w14:textId="77777777" w:rsidR="002554DF" w:rsidRPr="002554DF" w:rsidRDefault="002554DF" w:rsidP="002554DF">
      <w:pPr>
        <w:numPr>
          <w:ilvl w:val="0"/>
          <w:numId w:val="2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Can logout</w:t>
      </w:r>
    </w:p>
    <w:p w14:paraId="13A5CC2A" w14:textId="77777777" w:rsidR="002554DF" w:rsidRPr="002554DF" w:rsidRDefault="002554DF" w:rsidP="002554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54DF">
        <w:rPr>
          <w:rFonts w:ascii="Verdana" w:eastAsia="Times New Roman" w:hAnsi="Verdana" w:cs="Times New Roman"/>
          <w:b/>
          <w:bCs/>
          <w:sz w:val="21"/>
          <w:szCs w:val="21"/>
          <w:shd w:val="clear" w:color="auto" w:fill="FFFFFF"/>
        </w:rPr>
        <w:t>2. Accountant</w:t>
      </w:r>
    </w:p>
    <w:p w14:paraId="5A961962" w14:textId="77777777" w:rsidR="002554DF" w:rsidRPr="002554DF" w:rsidRDefault="002554DF" w:rsidP="002554DF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Can add/view/edit/delete students</w:t>
      </w:r>
    </w:p>
    <w:p w14:paraId="4B58B24C" w14:textId="77777777" w:rsidR="002554DF" w:rsidRPr="002554DF" w:rsidRDefault="002554DF" w:rsidP="002554DF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Can check due fee</w:t>
      </w:r>
    </w:p>
    <w:p w14:paraId="24BCE474" w14:textId="3A68EC43" w:rsidR="002554DF" w:rsidRDefault="002554DF" w:rsidP="002554DF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Can logout</w:t>
      </w:r>
    </w:p>
    <w:p w14:paraId="49F8CF51" w14:textId="77777777" w:rsidR="002554DF" w:rsidRPr="002554DF" w:rsidRDefault="002554DF" w:rsidP="002554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</w:rPr>
      </w:pPr>
      <w:r w:rsidRPr="002554DF">
        <w:rPr>
          <w:rFonts w:ascii="Helvetica" w:eastAsia="Times New Roman" w:hAnsi="Helvetica" w:cs="Helvetica"/>
          <w:color w:val="008000"/>
          <w:sz w:val="32"/>
          <w:szCs w:val="32"/>
        </w:rPr>
        <w:t>Tools to be used</w:t>
      </w:r>
    </w:p>
    <w:p w14:paraId="69363EB9" w14:textId="60DC0EDE" w:rsidR="002554DF" w:rsidRPr="002554DF" w:rsidRDefault="002554DF" w:rsidP="002554DF">
      <w:pPr>
        <w:numPr>
          <w:ilvl w:val="0"/>
          <w:numId w:val="4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 xml:space="preserve">Use any IDE to develop the project. 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Intellij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</w:t>
      </w:r>
    </w:p>
    <w:p w14:paraId="6111396A" w14:textId="77777777" w:rsidR="002554DF" w:rsidRPr="002554DF" w:rsidRDefault="002554DF" w:rsidP="002554DF">
      <w:pPr>
        <w:numPr>
          <w:ilvl w:val="0"/>
          <w:numId w:val="4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MySQL for the database.</w:t>
      </w:r>
    </w:p>
    <w:p w14:paraId="6CD47B29" w14:textId="77777777" w:rsidR="002554DF" w:rsidRPr="002554DF" w:rsidRDefault="002554DF" w:rsidP="002554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</w:rPr>
      </w:pPr>
      <w:r w:rsidRPr="002554DF">
        <w:rPr>
          <w:rFonts w:ascii="Helvetica" w:eastAsia="Times New Roman" w:hAnsi="Helvetica" w:cs="Helvetica"/>
          <w:color w:val="008000"/>
          <w:sz w:val="32"/>
          <w:szCs w:val="32"/>
        </w:rPr>
        <w:t>Front End and Back End</w:t>
      </w:r>
    </w:p>
    <w:p w14:paraId="2E85C410" w14:textId="77777777" w:rsidR="002554DF" w:rsidRPr="002554DF" w:rsidRDefault="002554DF" w:rsidP="002554DF">
      <w:pPr>
        <w:numPr>
          <w:ilvl w:val="0"/>
          <w:numId w:val="5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Front End:</w:t>
      </w: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 Java Swing</w:t>
      </w:r>
    </w:p>
    <w:p w14:paraId="5CBF7081" w14:textId="77777777" w:rsidR="002554DF" w:rsidRPr="002554DF" w:rsidRDefault="002554DF" w:rsidP="002554DF">
      <w:pPr>
        <w:numPr>
          <w:ilvl w:val="0"/>
          <w:numId w:val="5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Back End:</w:t>
      </w: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 MySQL</w:t>
      </w:r>
    </w:p>
    <w:p w14:paraId="6A51ED7D" w14:textId="77777777" w:rsidR="002554DF" w:rsidRDefault="002554DF" w:rsidP="002554DF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008000"/>
          <w:sz w:val="32"/>
          <w:szCs w:val="32"/>
        </w:rPr>
      </w:pPr>
    </w:p>
    <w:p w14:paraId="703010F4" w14:textId="77777777" w:rsidR="002554DF" w:rsidRDefault="002554DF" w:rsidP="002554DF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008000"/>
          <w:sz w:val="32"/>
          <w:szCs w:val="32"/>
        </w:rPr>
      </w:pPr>
    </w:p>
    <w:p w14:paraId="29804FB9" w14:textId="6410B657" w:rsidR="002554DF" w:rsidRDefault="002554DF" w:rsidP="002554DF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008000"/>
          <w:sz w:val="32"/>
          <w:szCs w:val="32"/>
        </w:rPr>
      </w:pPr>
      <w:r>
        <w:rPr>
          <w:rFonts w:ascii="Helvetica" w:hAnsi="Helvetica" w:cs="Helvetica"/>
          <w:b w:val="0"/>
          <w:bCs w:val="0"/>
          <w:color w:val="008000"/>
          <w:sz w:val="32"/>
          <w:szCs w:val="32"/>
        </w:rPr>
        <w:t>How to run this project</w:t>
      </w:r>
    </w:p>
    <w:p w14:paraId="663C8A99" w14:textId="722D255D" w:rsidR="002554DF" w:rsidRDefault="002554DF" w:rsidP="002554DF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At first, you need to install </w:t>
      </w:r>
      <w:proofErr w:type="spellStart"/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my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and </w:t>
      </w:r>
      <w:proofErr w:type="spellStart"/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Intellij</w:t>
      </w:r>
      <w:proofErr w:type="spellEnd"/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.</w:t>
      </w: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Search on Google and install this two software.</w:t>
      </w:r>
    </w:p>
    <w:p w14:paraId="27A823FC" w14:textId="768616CC" w:rsidR="002554DF" w:rsidRPr="002554DF" w:rsidRDefault="002554DF" w:rsidP="002554DF">
      <w:pPr>
        <w:pStyle w:val="ListParagraph"/>
        <w:numPr>
          <w:ilvl w:val="1"/>
          <w:numId w:val="6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</w:pPr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MySQL installation</w:t>
      </w:r>
      <w:r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 xml:space="preserve"> video</w:t>
      </w:r>
      <w:r w:rsidRPr="002554D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 xml:space="preserve"> tutorial:</w:t>
      </w:r>
    </w:p>
    <w:p w14:paraId="48FF4976" w14:textId="5D778717" w:rsidR="002554DF" w:rsidRDefault="002554DF" w:rsidP="002554DF">
      <w:pPr>
        <w:pStyle w:val="ListParagraph"/>
        <w:shd w:val="clear" w:color="auto" w:fill="FFFFFF"/>
        <w:spacing w:before="60" w:after="100" w:afterAutospacing="1" w:line="375" w:lineRule="atLeast"/>
        <w:ind w:left="1440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     </w:t>
      </w:r>
      <w:r w:rsidRPr="002554DF">
        <w:rPr>
          <w:rFonts w:ascii="Verdana" w:eastAsia="Times New Roman" w:hAnsi="Verdana" w:cs="Times New Roman"/>
          <w:color w:val="000000"/>
          <w:sz w:val="21"/>
          <w:szCs w:val="21"/>
        </w:rPr>
        <w:t>https://www.youtube.com/watch?v=jGy-Y3BchRc</w:t>
      </w:r>
    </w:p>
    <w:p w14:paraId="2D8BBAAD" w14:textId="379843D4" w:rsidR="002554DF" w:rsidRDefault="002554DF" w:rsidP="002554DF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After successfully installing this two software you need to open 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my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Workbench and create a schema and use the schema name as “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feereport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” </w:t>
      </w:r>
    </w:p>
    <w:p w14:paraId="676EFF4B" w14:textId="083F9A9C" w:rsidR="002554DF" w:rsidRDefault="007B2ADF" w:rsidP="002554DF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noProof/>
          <w:color w:val="000000"/>
          <w:sz w:val="21"/>
          <w:szCs w:val="21"/>
        </w:rPr>
        <w:drawing>
          <wp:anchor distT="0" distB="0" distL="114300" distR="114300" simplePos="0" relativeHeight="251658752" behindDoc="1" locked="0" layoutInCell="1" allowOverlap="1" wp14:anchorId="75FF1DB8" wp14:editId="04490997">
            <wp:simplePos x="0" y="0"/>
            <wp:positionH relativeFrom="column">
              <wp:posOffset>727075</wp:posOffset>
            </wp:positionH>
            <wp:positionV relativeFrom="paragraph">
              <wp:posOffset>781685</wp:posOffset>
            </wp:positionV>
            <wp:extent cx="5403215" cy="1428750"/>
            <wp:effectExtent l="0" t="0" r="0" b="0"/>
            <wp:wrapTight wrapText="bothSides">
              <wp:wrapPolygon edited="0">
                <wp:start x="0" y="0"/>
                <wp:lineTo x="0" y="21312"/>
                <wp:lineTo x="21552" y="21312"/>
                <wp:lineTo x="2155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21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Inside this schema open the two 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files called “</w:t>
      </w:r>
      <w:proofErr w:type="spellStart"/>
      <w:r w:rsidRPr="007B2ADF">
        <w:rPr>
          <w:rFonts w:ascii="Verdana" w:eastAsia="Times New Roman" w:hAnsi="Verdana" w:cs="Times New Roman"/>
          <w:color w:val="000000"/>
          <w:sz w:val="21"/>
          <w:szCs w:val="21"/>
        </w:rPr>
        <w:t>feereport_accountant.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>” and “</w:t>
      </w:r>
      <w:proofErr w:type="spellStart"/>
      <w:r w:rsidRPr="007B2ADF">
        <w:rPr>
          <w:rFonts w:ascii="Verdana" w:eastAsia="Times New Roman" w:hAnsi="Verdana" w:cs="Times New Roman"/>
          <w:color w:val="000000"/>
          <w:sz w:val="21"/>
          <w:szCs w:val="21"/>
        </w:rPr>
        <w:t>feereport_student.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” and run this 2 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sql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files. They are located inside the “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src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>” folder.</w:t>
      </w:r>
    </w:p>
    <w:p w14:paraId="12AA93C7" w14:textId="44478ED7" w:rsidR="007B2ADF" w:rsidRDefault="007B2ADF" w:rsidP="007B2ADF">
      <w:pPr>
        <w:pStyle w:val="ListParagraph"/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</w:p>
    <w:p w14:paraId="43A9B817" w14:textId="005AEB54" w:rsidR="007B2ADF" w:rsidRPr="007B2ADF" w:rsidRDefault="007B2ADF" w:rsidP="007B2ADF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color w:val="000000"/>
          <w:sz w:val="21"/>
          <w:szCs w:val="21"/>
        </w:rPr>
        <w:t>After that open the “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feereport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” folder using </w:t>
      </w:r>
      <w:proofErr w:type="spellStart"/>
      <w:r>
        <w:rPr>
          <w:rFonts w:ascii="Verdana" w:eastAsia="Times New Roman" w:hAnsi="Verdana" w:cs="Times New Roman"/>
          <w:color w:val="000000"/>
          <w:sz w:val="21"/>
          <w:szCs w:val="21"/>
        </w:rPr>
        <w:t>intelij</w:t>
      </w:r>
      <w:proofErr w:type="spellEnd"/>
      <w:r>
        <w:rPr>
          <w:rFonts w:ascii="Verdana" w:eastAsia="Times New Roman" w:hAnsi="Verdana" w:cs="Times New Roman"/>
          <w:color w:val="000000"/>
          <w:sz w:val="21"/>
          <w:szCs w:val="21"/>
        </w:rPr>
        <w:t xml:space="preserve"> and run the “FeeReport.java” class</w:t>
      </w:r>
    </w:p>
    <w:p w14:paraId="733BC1BA" w14:textId="7FA6630A" w:rsidR="007B2ADF" w:rsidRPr="002554DF" w:rsidRDefault="007B2ADF" w:rsidP="007B2ADF">
      <w:pPr>
        <w:pStyle w:val="ListParagraph"/>
        <w:shd w:val="clear" w:color="auto" w:fill="FFFFFF"/>
        <w:spacing w:before="60" w:after="100" w:afterAutospacing="1" w:line="375" w:lineRule="atLeast"/>
        <w:rPr>
          <w:rFonts w:ascii="Verdana" w:eastAsia="Times New Roman" w:hAnsi="Verdana" w:cs="Times New Roman"/>
          <w:color w:val="000000"/>
          <w:sz w:val="21"/>
          <w:szCs w:val="21"/>
        </w:rPr>
      </w:pPr>
      <w:r>
        <w:rPr>
          <w:rFonts w:ascii="Verdana" w:eastAsia="Times New Roman" w:hAnsi="Verdana" w:cs="Times New Roman"/>
          <w:noProof/>
          <w:color w:val="000000"/>
          <w:sz w:val="21"/>
          <w:szCs w:val="21"/>
        </w:rPr>
        <w:drawing>
          <wp:anchor distT="0" distB="0" distL="114300" distR="114300" simplePos="0" relativeHeight="251657728" behindDoc="1" locked="0" layoutInCell="1" allowOverlap="1" wp14:anchorId="17117AEE" wp14:editId="565EDA13">
            <wp:simplePos x="0" y="0"/>
            <wp:positionH relativeFrom="column">
              <wp:posOffset>972185</wp:posOffset>
            </wp:positionH>
            <wp:positionV relativeFrom="paragraph">
              <wp:posOffset>290830</wp:posOffset>
            </wp:positionV>
            <wp:extent cx="4911725" cy="2813050"/>
            <wp:effectExtent l="0" t="0" r="0" b="0"/>
            <wp:wrapTight wrapText="bothSides">
              <wp:wrapPolygon edited="0">
                <wp:start x="0" y="0"/>
                <wp:lineTo x="0" y="21502"/>
                <wp:lineTo x="21530" y="21502"/>
                <wp:lineTo x="2153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72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F9A40" w14:textId="4AAD4E2F" w:rsidR="002554DF" w:rsidRDefault="002554DF"/>
    <w:p w14:paraId="759D3F1B" w14:textId="2C8AED70" w:rsidR="002554DF" w:rsidRDefault="002554DF"/>
    <w:p w14:paraId="68C3BAA0" w14:textId="37DB7D44" w:rsidR="002554DF" w:rsidRDefault="002554DF"/>
    <w:p w14:paraId="7A617E2E" w14:textId="09329ACF" w:rsidR="002554DF" w:rsidRDefault="002554DF"/>
    <w:p w14:paraId="7569A07B" w14:textId="703E921B" w:rsidR="002554DF" w:rsidRDefault="002554DF"/>
    <w:p w14:paraId="2B7806BA" w14:textId="36A6DD38" w:rsidR="002554DF" w:rsidRDefault="002554DF"/>
    <w:p w14:paraId="3A818A68" w14:textId="16A78230" w:rsidR="002554DF" w:rsidRDefault="002554DF"/>
    <w:p w14:paraId="2B0CA3AC" w14:textId="77777777" w:rsidR="002554DF" w:rsidRDefault="002554DF"/>
    <w:p w14:paraId="166A9B9C" w14:textId="538DAD48" w:rsidR="007B2ADF" w:rsidRPr="007B2ADF" w:rsidRDefault="007B2ADF" w:rsidP="007B2AD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Helvetica" w:eastAsia="Times New Roman" w:hAnsi="Helvetica" w:cs="Helvetica"/>
          <w:color w:val="008000"/>
          <w:sz w:val="32"/>
          <w:szCs w:val="32"/>
          <w:u w:val="single"/>
        </w:rPr>
      </w:pPr>
      <w:r w:rsidRPr="007B2ADF">
        <w:rPr>
          <w:rFonts w:ascii="Helvetica" w:eastAsia="Times New Roman" w:hAnsi="Helvetica" w:cs="Helvetica"/>
          <w:color w:val="008000"/>
          <w:sz w:val="32"/>
          <w:szCs w:val="32"/>
          <w:u w:val="single"/>
        </w:rPr>
        <w:lastRenderedPageBreak/>
        <w:t>DEMO OF THE APPLICATION:</w:t>
      </w:r>
    </w:p>
    <w:p w14:paraId="7BD3938E" w14:textId="723E0BC1" w:rsidR="008F0FA8" w:rsidRDefault="007B2ADF">
      <w:r>
        <w:t>After you run the “</w:t>
      </w:r>
      <w:proofErr w:type="spellStart"/>
      <w:r w:rsidR="008F0FA8">
        <w:t>FeeReport</w:t>
      </w:r>
      <w:proofErr w:type="spellEnd"/>
      <w:r>
        <w:t>”</w:t>
      </w:r>
      <w:r w:rsidR="008F0FA8">
        <w:t xml:space="preserve"> class</w:t>
      </w:r>
      <w:r>
        <w:t>, you will see a screen like this.</w:t>
      </w:r>
    </w:p>
    <w:p w14:paraId="7ED0AB57" w14:textId="77777777" w:rsidR="00B30A69" w:rsidRDefault="008F0FA8">
      <w:r>
        <w:rPr>
          <w:noProof/>
        </w:rPr>
        <w:drawing>
          <wp:inline distT="0" distB="0" distL="0" distR="0" wp14:anchorId="1BF7C539" wp14:editId="0B55E67D">
            <wp:extent cx="4285615" cy="2854325"/>
            <wp:effectExtent l="19050" t="0" r="635" b="0"/>
            <wp:docPr id="1" name="Picture 1" descr="C:\Users\sonoo\Pictures\feerepor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noo\Pictures\feereport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A1315" w14:textId="77777777" w:rsidR="008F0FA8" w:rsidRDefault="008F0FA8" w:rsidP="008F0FA8">
      <w:r>
        <w:t>Click on Admin Login</w:t>
      </w:r>
    </w:p>
    <w:p w14:paraId="02CAC474" w14:textId="77777777" w:rsidR="008F0FA8" w:rsidRDefault="008F0FA8">
      <w:r>
        <w:rPr>
          <w:noProof/>
        </w:rPr>
        <w:drawing>
          <wp:inline distT="0" distB="0" distL="0" distR="0" wp14:anchorId="79780786" wp14:editId="0CC58FC7">
            <wp:extent cx="4285615" cy="2854325"/>
            <wp:effectExtent l="19050" t="0" r="635" b="0"/>
            <wp:docPr id="2" name="Picture 2" descr="C:\Users\sonoo\Pictures\feerepor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noo\Pictures\feereport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F55FB" w14:textId="59D0F3B0" w:rsidR="008F0FA8" w:rsidRDefault="007B2ADF">
      <w:r>
        <w:t xml:space="preserve">Use </w:t>
      </w:r>
      <w:r w:rsidR="008F0FA8">
        <w:t>Name: admin</w:t>
      </w:r>
    </w:p>
    <w:p w14:paraId="0DF24EBD" w14:textId="40219622" w:rsidR="008F0FA8" w:rsidRDefault="007B2ADF">
      <w:r>
        <w:t xml:space="preserve">Use </w:t>
      </w:r>
      <w:r w:rsidR="008F0FA8">
        <w:t>Password: admin123</w:t>
      </w:r>
    </w:p>
    <w:p w14:paraId="23C356E5" w14:textId="77777777" w:rsidR="008F0FA8" w:rsidRDefault="008F0FA8">
      <w:r>
        <w:t>click on login button, it will open Admin Section</w:t>
      </w:r>
    </w:p>
    <w:p w14:paraId="17E94571" w14:textId="77777777" w:rsidR="008F0FA8" w:rsidRDefault="008F0FA8"/>
    <w:p w14:paraId="6B19C701" w14:textId="77777777" w:rsidR="008F0FA8" w:rsidRDefault="008F0FA8"/>
    <w:p w14:paraId="56F47217" w14:textId="77777777" w:rsidR="008F0FA8" w:rsidRDefault="008F0FA8"/>
    <w:p w14:paraId="7AC9B897" w14:textId="77777777" w:rsidR="008F0FA8" w:rsidRDefault="008F0FA8">
      <w:r>
        <w:rPr>
          <w:noProof/>
        </w:rPr>
        <w:drawing>
          <wp:inline distT="0" distB="0" distL="0" distR="0" wp14:anchorId="12296E95" wp14:editId="5A8400D3">
            <wp:extent cx="4285615" cy="2854325"/>
            <wp:effectExtent l="19050" t="0" r="635" b="0"/>
            <wp:docPr id="3" name="Picture 3" descr="C:\Users\sonoo\Pictures\feereport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onoo\Pictures\feereport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737C7" w14:textId="77777777" w:rsidR="00697BED" w:rsidRDefault="00697BED"/>
    <w:p w14:paraId="27BB69B3" w14:textId="7F0CCD91" w:rsidR="008F0FA8" w:rsidRDefault="008F0FA8">
      <w:r>
        <w:t>Click on Add Accountant</w:t>
      </w:r>
    </w:p>
    <w:p w14:paraId="5BD2C0C8" w14:textId="77777777" w:rsidR="008F0FA8" w:rsidRDefault="008F0FA8">
      <w:r>
        <w:rPr>
          <w:noProof/>
        </w:rPr>
        <w:drawing>
          <wp:inline distT="0" distB="0" distL="0" distR="0" wp14:anchorId="15208F6C" wp14:editId="1D2AE3E0">
            <wp:extent cx="4285615" cy="2854325"/>
            <wp:effectExtent l="19050" t="0" r="635" b="0"/>
            <wp:docPr id="4" name="Picture 4" descr="C:\Users\sonoo\Pictures\feereport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onoo\Pictures\feereport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AA0CF" w14:textId="77777777" w:rsidR="008F0FA8" w:rsidRDefault="008F0FA8">
      <w:r>
        <w:t>After adding accountant, click on back button.</w:t>
      </w:r>
    </w:p>
    <w:p w14:paraId="4737EB1B" w14:textId="77777777" w:rsidR="008F0FA8" w:rsidRDefault="008F0FA8">
      <w:r>
        <w:t>Now click on View Accountant.</w:t>
      </w:r>
    </w:p>
    <w:p w14:paraId="474356B5" w14:textId="77777777" w:rsidR="008F0FA8" w:rsidRDefault="008F0FA8">
      <w:r>
        <w:rPr>
          <w:noProof/>
        </w:rPr>
        <w:lastRenderedPageBreak/>
        <w:drawing>
          <wp:inline distT="0" distB="0" distL="0" distR="0" wp14:anchorId="1174C059" wp14:editId="4703E41C">
            <wp:extent cx="5943600" cy="2971800"/>
            <wp:effectExtent l="19050" t="0" r="0" b="0"/>
            <wp:docPr id="5" name="Picture 5" descr="C:\Users\sonoo\Pictures\feereport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onoo\Pictures\feereport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226CE" w14:textId="77777777" w:rsidR="008F0FA8" w:rsidRDefault="008F0FA8">
      <w:r>
        <w:t>Now click on logout</w:t>
      </w:r>
    </w:p>
    <w:p w14:paraId="3977B0DC" w14:textId="77777777" w:rsidR="008F0FA8" w:rsidRDefault="008F0FA8">
      <w:r>
        <w:t>Click on Accountant Login</w:t>
      </w:r>
    </w:p>
    <w:p w14:paraId="3FC8C3DC" w14:textId="77777777" w:rsidR="008F0FA8" w:rsidRDefault="008F0FA8">
      <w:r>
        <w:rPr>
          <w:noProof/>
        </w:rPr>
        <w:drawing>
          <wp:inline distT="0" distB="0" distL="0" distR="0" wp14:anchorId="7B52CE79" wp14:editId="32C80306">
            <wp:extent cx="4285615" cy="2854325"/>
            <wp:effectExtent l="19050" t="0" r="635" b="0"/>
            <wp:docPr id="6" name="Picture 6" descr="C:\Users\sonoo\Pictures\feereport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onoo\Pictures\feereport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EA3E5" w14:textId="77777777" w:rsidR="008F0FA8" w:rsidRDefault="008F0FA8">
      <w:r>
        <w:t>Use the name and password which you stored in database.</w:t>
      </w:r>
    </w:p>
    <w:p w14:paraId="10B23AEC" w14:textId="77777777" w:rsidR="008F0FA8" w:rsidRDefault="008F0FA8">
      <w:r>
        <w:t>Click on login button.</w:t>
      </w:r>
    </w:p>
    <w:p w14:paraId="208B2217" w14:textId="77777777" w:rsidR="008F0FA8" w:rsidRDefault="008F0FA8">
      <w:r>
        <w:rPr>
          <w:noProof/>
        </w:rPr>
        <w:lastRenderedPageBreak/>
        <w:drawing>
          <wp:inline distT="0" distB="0" distL="0" distR="0" wp14:anchorId="3E28DBD1" wp14:editId="4085A436">
            <wp:extent cx="4285615" cy="4031615"/>
            <wp:effectExtent l="19050" t="0" r="635" b="0"/>
            <wp:docPr id="7" name="Picture 7" descr="C:\Users\sonoo\Pictures\feereport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onoo\Pictures\feereport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4031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7823B" w14:textId="77777777" w:rsidR="008F0FA8" w:rsidRDefault="008F0FA8">
      <w:r>
        <w:t>Click on Add Student</w:t>
      </w:r>
    </w:p>
    <w:p w14:paraId="793BDBE9" w14:textId="77777777" w:rsidR="008F0FA8" w:rsidRDefault="008F0FA8">
      <w:r>
        <w:rPr>
          <w:noProof/>
        </w:rPr>
        <w:lastRenderedPageBreak/>
        <w:drawing>
          <wp:inline distT="0" distB="0" distL="0" distR="0" wp14:anchorId="61F989CD" wp14:editId="3D2863AD">
            <wp:extent cx="4285615" cy="4794885"/>
            <wp:effectExtent l="19050" t="0" r="635" b="0"/>
            <wp:docPr id="8" name="Picture 8" descr="C:\Users\sonoo\Pictures\feereport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onoo\Pictures\feereport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4794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0689E" w14:textId="77777777" w:rsidR="008F0FA8" w:rsidRDefault="008F0FA8">
      <w:r>
        <w:t>Fill information and click on Add Student</w:t>
      </w:r>
    </w:p>
    <w:p w14:paraId="5B6A2953" w14:textId="77777777" w:rsidR="008F0FA8" w:rsidRDefault="008F0FA8">
      <w:r>
        <w:rPr>
          <w:noProof/>
        </w:rPr>
        <w:drawing>
          <wp:inline distT="0" distB="0" distL="0" distR="0" wp14:anchorId="5184B465" wp14:editId="6B096AA5">
            <wp:extent cx="2647950" cy="1232535"/>
            <wp:effectExtent l="19050" t="0" r="0" b="0"/>
            <wp:docPr id="9" name="Picture 9" descr="C:\Users\sonoo\Pictures\feereport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onoo\Pictures\feereport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32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2A46" w14:textId="77777777" w:rsidR="008F0FA8" w:rsidRDefault="008F0FA8">
      <w:r>
        <w:t>Click on ok. Now View Student.</w:t>
      </w:r>
    </w:p>
    <w:p w14:paraId="71228017" w14:textId="77777777" w:rsidR="008F0FA8" w:rsidRDefault="008F0FA8"/>
    <w:p w14:paraId="5398E931" w14:textId="77777777" w:rsidR="008F0FA8" w:rsidRDefault="008F0FA8"/>
    <w:p w14:paraId="2C36D9F0" w14:textId="77777777" w:rsidR="008F0FA8" w:rsidRDefault="008F0FA8">
      <w:r>
        <w:rPr>
          <w:noProof/>
        </w:rPr>
        <w:lastRenderedPageBreak/>
        <w:drawing>
          <wp:inline distT="0" distB="0" distL="0" distR="0" wp14:anchorId="634D219E" wp14:editId="210F96F9">
            <wp:extent cx="5943600" cy="2542414"/>
            <wp:effectExtent l="19050" t="0" r="0" b="0"/>
            <wp:docPr id="10" name="Picture 10" descr="C:\Users\sonoo\Pictures\feereport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onoo\Pictures\feereport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24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39D8F" w14:textId="77777777" w:rsidR="008F0FA8" w:rsidRDefault="008F0FA8"/>
    <w:p w14:paraId="55D05AD4" w14:textId="77777777" w:rsidR="008F0FA8" w:rsidRDefault="008F0FA8">
      <w:r>
        <w:t>Now, click on edit button.</w:t>
      </w:r>
    </w:p>
    <w:p w14:paraId="353955BA" w14:textId="77777777" w:rsidR="008F0FA8" w:rsidRDefault="008F0FA8">
      <w:r>
        <w:rPr>
          <w:noProof/>
        </w:rPr>
        <w:lastRenderedPageBreak/>
        <w:drawing>
          <wp:inline distT="0" distB="0" distL="0" distR="0" wp14:anchorId="6E1F897F" wp14:editId="4AEAD26F">
            <wp:extent cx="4285615" cy="5240020"/>
            <wp:effectExtent l="19050" t="0" r="635" b="0"/>
            <wp:docPr id="11" name="Picture 11" descr="C:\Users\sonoo\Pictures\feereport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onoo\Pictures\feereport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5240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A8AD2" w14:textId="77777777" w:rsidR="008F0FA8" w:rsidRDefault="008F0FA8">
      <w:r>
        <w:t xml:space="preserve">Enter </w:t>
      </w:r>
      <w:proofErr w:type="spellStart"/>
      <w:r>
        <w:t>rollno</w:t>
      </w:r>
      <w:proofErr w:type="spellEnd"/>
      <w:r>
        <w:t xml:space="preserve"> and click on load record.</w:t>
      </w:r>
    </w:p>
    <w:p w14:paraId="0ACC9AB8" w14:textId="77777777" w:rsidR="008F0FA8" w:rsidRDefault="008F0FA8">
      <w:r>
        <w:rPr>
          <w:noProof/>
        </w:rPr>
        <w:lastRenderedPageBreak/>
        <w:drawing>
          <wp:inline distT="0" distB="0" distL="0" distR="0" wp14:anchorId="2D97CB8F" wp14:editId="3369019F">
            <wp:extent cx="4285615" cy="5240020"/>
            <wp:effectExtent l="19050" t="0" r="635" b="0"/>
            <wp:docPr id="12" name="Picture 12" descr="C:\Users\sonoo\Pictures\feereport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onoo\Pictures\feereport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5240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84535" w14:textId="77777777" w:rsidR="008F0FA8" w:rsidRDefault="008F0FA8">
      <w:r>
        <w:t>Update information and click on Update Student.</w:t>
      </w:r>
    </w:p>
    <w:p w14:paraId="6363DD37" w14:textId="77777777" w:rsidR="008F0FA8" w:rsidRDefault="008F0FA8">
      <w:r>
        <w:rPr>
          <w:noProof/>
        </w:rPr>
        <w:drawing>
          <wp:inline distT="0" distB="0" distL="0" distR="0" wp14:anchorId="5E6FEDFA" wp14:editId="07097906">
            <wp:extent cx="2647950" cy="1232535"/>
            <wp:effectExtent l="19050" t="0" r="0" b="0"/>
            <wp:docPr id="13" name="Picture 13" descr="C:\Users\sonoo\Pictures\feereport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onoo\Pictures\feereport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32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A7474" w14:textId="77777777" w:rsidR="008F0FA8" w:rsidRDefault="008F0FA8">
      <w:r>
        <w:t>Click on ok button. Now View due fee.</w:t>
      </w:r>
    </w:p>
    <w:p w14:paraId="3CC24814" w14:textId="77777777" w:rsidR="008F0FA8" w:rsidRDefault="008F0FA8">
      <w:r>
        <w:rPr>
          <w:noProof/>
        </w:rPr>
        <w:lastRenderedPageBreak/>
        <w:drawing>
          <wp:inline distT="0" distB="0" distL="0" distR="0" wp14:anchorId="11748F8F" wp14:editId="3FB41327">
            <wp:extent cx="5943600" cy="2675802"/>
            <wp:effectExtent l="19050" t="0" r="0" b="0"/>
            <wp:docPr id="14" name="Picture 14" descr="C:\Users\sonoo\Pictures\feereport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onoo\Pictures\feereport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58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3FB1D" w14:textId="77777777" w:rsidR="008F0FA8" w:rsidRDefault="008F0FA8">
      <w:r>
        <w:t>Now logout.</w:t>
      </w:r>
    </w:p>
    <w:p w14:paraId="73A8C7B7" w14:textId="77777777" w:rsidR="00697BED" w:rsidRDefault="00697BED"/>
    <w:p w14:paraId="24BE42D2" w14:textId="466389C3" w:rsidR="008F0FA8" w:rsidRDefault="008F0FA8">
      <w:proofErr w:type="gramStart"/>
      <w:r>
        <w:t>Thanks</w:t>
      </w:r>
      <w:proofErr w:type="gramEnd"/>
      <w:r>
        <w:t xml:space="preserve"> and Regards,</w:t>
      </w:r>
    </w:p>
    <w:p w14:paraId="321648E8" w14:textId="0A4649FB" w:rsidR="008F0FA8" w:rsidRPr="002554DF" w:rsidRDefault="002554DF">
      <w:pPr>
        <w:rPr>
          <w:b/>
          <w:bCs/>
        </w:rPr>
      </w:pPr>
      <w:r w:rsidRPr="002554DF">
        <w:rPr>
          <w:b/>
          <w:bCs/>
        </w:rPr>
        <w:t>Sakibul Islam Munna</w:t>
      </w:r>
    </w:p>
    <w:p w14:paraId="4590C972" w14:textId="4E8E1C91" w:rsidR="002554DF" w:rsidRPr="002554DF" w:rsidRDefault="002554DF">
      <w:pPr>
        <w:rPr>
          <w:b/>
          <w:bCs/>
        </w:rPr>
      </w:pPr>
      <w:r w:rsidRPr="002554DF">
        <w:rPr>
          <w:b/>
          <w:bCs/>
        </w:rPr>
        <w:t>IUT SWE’17</w:t>
      </w:r>
    </w:p>
    <w:p w14:paraId="3CEAC469" w14:textId="634D3273" w:rsidR="002554DF" w:rsidRPr="002554DF" w:rsidRDefault="002554DF">
      <w:pPr>
        <w:rPr>
          <w:b/>
          <w:bCs/>
        </w:rPr>
      </w:pPr>
      <w:r w:rsidRPr="002554DF">
        <w:rPr>
          <w:b/>
          <w:bCs/>
        </w:rPr>
        <w:t>01626246555</w:t>
      </w:r>
    </w:p>
    <w:p w14:paraId="23954D1B" w14:textId="77777777" w:rsidR="002554DF" w:rsidRDefault="002554DF"/>
    <w:sectPr w:rsidR="002554DF" w:rsidSect="00B30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8F7412"/>
    <w:multiLevelType w:val="multilevel"/>
    <w:tmpl w:val="46ACA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1C43815"/>
    <w:multiLevelType w:val="multilevel"/>
    <w:tmpl w:val="667E7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A482498"/>
    <w:multiLevelType w:val="multilevel"/>
    <w:tmpl w:val="058E8A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FFE3C2E"/>
    <w:multiLevelType w:val="hybridMultilevel"/>
    <w:tmpl w:val="7604E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B9175A"/>
    <w:multiLevelType w:val="multilevel"/>
    <w:tmpl w:val="15409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75C4345"/>
    <w:multiLevelType w:val="multilevel"/>
    <w:tmpl w:val="0114C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NLcwMTc2MzMyNjFS0lEKTi0uzszPAykwrAUAvQpimCwAAAA="/>
  </w:docVars>
  <w:rsids>
    <w:rsidRoot w:val="008F0FA8"/>
    <w:rsid w:val="002554DF"/>
    <w:rsid w:val="00697BED"/>
    <w:rsid w:val="006F3B76"/>
    <w:rsid w:val="007B2ADF"/>
    <w:rsid w:val="008F0FA8"/>
    <w:rsid w:val="00B3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30750"/>
  <w15:docId w15:val="{2EFD6592-FAC9-43FE-BAC2-580459EFF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A69"/>
  </w:style>
  <w:style w:type="paragraph" w:styleId="Heading1">
    <w:name w:val="heading 1"/>
    <w:basedOn w:val="Normal"/>
    <w:next w:val="Normal"/>
    <w:link w:val="Heading1Char"/>
    <w:uiPriority w:val="9"/>
    <w:qFormat/>
    <w:rsid w:val="007B2A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2554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0F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FA8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554D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54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2554D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55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54D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B2AD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93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oo</dc:creator>
  <cp:lastModifiedBy>Sakibul Islam Munna</cp:lastModifiedBy>
  <cp:revision>3</cp:revision>
  <dcterms:created xsi:type="dcterms:W3CDTF">2016-12-18T07:10:00Z</dcterms:created>
  <dcterms:modified xsi:type="dcterms:W3CDTF">2021-01-23T18:15:00Z</dcterms:modified>
</cp:coreProperties>
</file>